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7" w:name="cover-letter"/>
    <w:p>
      <w:pPr>
        <w:pStyle w:val="Heading1"/>
      </w:pPr>
      <w:r>
        <w:t xml:space="preserve">Cover Letter</w:t>
      </w:r>
    </w:p>
    <w:p>
      <w:pPr>
        <w:pStyle w:val="FirstParagraph"/>
      </w:pPr>
      <w:r>
        <w:t xml:space="preserve">Mason Johnson</w:t>
      </w:r>
    </w:p>
    <w:p>
      <w:pPr>
        <w:pStyle w:val="BodyText"/>
      </w:pPr>
      <w:r>
        <w:t xml:space="preserve">234 Heritage Lane, Accra, Ghana</w:t>
      </w:r>
    </w:p>
    <w:p>
      <w:pPr>
        <w:pStyle w:val="BodyText"/>
      </w:pPr>
      <w:r>
        <w:t xml:space="preserve">Email: mason.johnson@example.com | Phone: +233 20 1234567</w:t>
      </w:r>
    </w:p>
    <w:p>
      <w:pPr>
        <w:pStyle w:val="BodyText"/>
      </w:pPr>
      <w:r>
        <w:br/>
      </w:r>
      <w:r>
        <w:br/>
      </w:r>
    </w:p>
    <w:bookmarkStart w:id="26" w:name="X9119859207fe5313bece031b932863c9006e204"/>
    <w:p>
      <w:pPr>
        <w:pStyle w:val="Heading2"/>
      </w:pPr>
      <w:r>
        <w:t xml:space="preserve">To the Hiring Team at [Company Name], Accra, Ghana</w:t>
      </w:r>
    </w:p>
    <w:p>
      <w:pPr>
        <w:pStyle w:val="FirstParagraph"/>
      </w:pPr>
      <w:r>
        <w:t xml:space="preserve">Dear Hiring Team,</w:t>
      </w:r>
    </w:p>
    <w:p>
      <w:pPr>
        <w:pStyle w:val="BodyText"/>
      </w:pPr>
      <w:r>
        <w:t xml:space="preserve">I am writing to express my enthusiastic interest in the opportunity to contribute my skills and experience as a dedicated professional in the vibrant and dynamic environment of Ghana Accra. As a seasoned individual with a passion for [specific field, e.g., project management, engineering, education], I am excited about the possibility of joining your organization and playing a role in shaping innovative solutions that address the unique challenges and opportunities of this thriving city.</w:t>
      </w:r>
    </w:p>
    <w:p>
      <w:pPr>
        <w:pStyle w:val="BodyText"/>
      </w:pPr>
      <w:r>
        <w:t xml:space="preserve">My name is Mason, and I have spent the last [X years] building a career that aligns with my commitment to excellence, cultural adaptability, and a deep respect for the values that define communities like those in Ghana Accra. Having worked in [previous roles/industries], I have developed expertise in [specific skills, e.g., strategic planning, cross-cultural collaboration, technical problem-solving]. These experiences have equipped me to thrive in diverse environments and contribute meaningfully to any organization’s mission.</w:t>
      </w:r>
    </w:p>
    <w:bookmarkStart w:id="20" w:name="Xe8e9a78c594d06e67b191d76bd312ec1a90c41d"/>
    <w:p>
      <w:pPr>
        <w:pStyle w:val="Heading3"/>
      </w:pPr>
      <w:r>
        <w:t xml:space="preserve">Why Ghana Accra? A Unique Opportunity for Growth</w:t>
      </w:r>
    </w:p>
    <w:p>
      <w:pPr>
        <w:pStyle w:val="FirstParagraph"/>
      </w:pPr>
      <w:r>
        <w:t xml:space="preserve">Ghana Accra is not just a city; it is a hub of cultural richness, economic potential, and innovation. The energy of this metropolis, combined with its growing emphasis on sustainable development and community-driven initiatives, resonates deeply with my professional aspirations. I am particularly drawn to the opportunities that Ghana Accra offers for individuals who are passionate about making an impact while embracing the city’s unique blend of tradition and modernity.</w:t>
      </w:r>
    </w:p>
    <w:p>
      <w:pPr>
        <w:pStyle w:val="BodyText"/>
      </w:pPr>
      <w:r>
        <w:t xml:space="preserve">As a professional who values both personal and organizational growth, I believe that working in Ghana Accra would allow me to leverage my background in [specific field] to support projects that align with local needs. Whether it is through fostering partnerships, driving operational efficiencies, or contributing to community development, I am eager to bring my expertise to an organization that shares a vision for progress and inclusivity.</w:t>
      </w:r>
    </w:p>
    <w:bookmarkEnd w:id="20"/>
    <w:bookmarkStart w:id="21" w:name="Xd0ebcd2d516aad41d3f35f2024a20bf1631e4cd"/>
    <w:p>
      <w:pPr>
        <w:pStyle w:val="Heading3"/>
      </w:pPr>
      <w:r>
        <w:t xml:space="preserve">Mason’s Professional Journey: A Foundation of Excellence</w:t>
      </w:r>
    </w:p>
    <w:p>
      <w:pPr>
        <w:pStyle w:val="FirstParagraph"/>
      </w:pPr>
      <w:r>
        <w:t xml:space="preserve">Throughout my career, I have consistently demonstrated a strong work ethic, attention to detail, and the ability to adapt to evolving challenges. My experience in [specific industry or role] has honed my skills in [list key skills], which I believe are directly applicable to the responsibilities outlined in your job description. For instance, during my time at [previous employer], I successfully [specific achievement, e.g., led a team of 10 to deliver a project under budget, improved client satisfaction by 30%, etc.]. These accomplishments reflect my commitment to delivering results while maintaining the highest standards of professionalism.</w:t>
      </w:r>
    </w:p>
    <w:p>
      <w:pPr>
        <w:pStyle w:val="BodyText"/>
      </w:pPr>
      <w:r>
        <w:t xml:space="preserve">What sets me apart is my ability to connect with people from diverse backgrounds. In Ghana Accra, where cultural sensitivity and collaboration are essential for success, I have developed a reputation for fostering inclusive environments where teams can thrive. My time spent in [mention any previous experience in Ghana or similar regions] has deepened my understanding of the importance of local context in driving meaningful outcomes.</w:t>
      </w:r>
    </w:p>
    <w:bookmarkEnd w:id="21"/>
    <w:bookmarkStart w:id="22" w:name="alignment-with-your-organizations-values"/>
    <w:p>
      <w:pPr>
        <w:pStyle w:val="Heading3"/>
      </w:pPr>
      <w:r>
        <w:t xml:space="preserve">Alignment with Your Organization’s Values</w:t>
      </w:r>
    </w:p>
    <w:p>
      <w:pPr>
        <w:pStyle w:val="FirstParagraph"/>
      </w:pPr>
      <w:r>
        <w:t xml:space="preserve">I am particularly impressed by [Company Name]’s mission to [mention specific mission or values, e.g., "empower local communities through sustainable development" or "innovate solutions for urban growth"]. As someone who shares a passion for [related cause], I am confident that my skills and perspective would align seamlessly with your goals. For example, I have always believed in the power of [specific principle, e.g., "collaboration", "strategic foresight", or "community engagement"], and I am eager to contribute to initiatives that reflect these values.</w:t>
      </w:r>
    </w:p>
    <w:p>
      <w:pPr>
        <w:pStyle w:val="BodyText"/>
      </w:pPr>
      <w:r>
        <w:t xml:space="preserve">Moreover, my experience in [relevant field] has equipped me with a strong understanding of [specific industry trends or challenges in Ghana Accra]. Whether it is navigating the complexities of local markets, leveraging technology to enhance productivity, or ensuring compliance with regulatory frameworks, I am prepared to bring a proactive and solution-oriented approach to your team.</w:t>
      </w:r>
    </w:p>
    <w:bookmarkEnd w:id="22"/>
    <w:bookmarkStart w:id="23" w:name="why-mason-a-commitment-to-excellence"/>
    <w:p>
      <w:pPr>
        <w:pStyle w:val="Heading3"/>
      </w:pPr>
      <w:r>
        <w:t xml:space="preserve">Why Mason? A Commitment to Excellence</w:t>
      </w:r>
    </w:p>
    <w:p>
      <w:pPr>
        <w:pStyle w:val="FirstParagraph"/>
      </w:pPr>
      <w:r>
        <w:t xml:space="preserve">As a professional who thrives in fast-paced and culturally rich environments, I bring not only technical expertise but also a genuine enthusiasm for working in Ghana Accra. My ability to quickly adapt to new situations, coupled with my strong communication skills, allows me to build rapport with colleagues and stakeholders alike. I am also deeply committed to continuous learning, which enables me to stay ahead of industry trends and contribute fresh ideas that drive innovation.</w:t>
      </w:r>
    </w:p>
    <w:p>
      <w:pPr>
        <w:pStyle w:val="BodyText"/>
      </w:pPr>
      <w:r>
        <w:t xml:space="preserve">What I value most in a workplace is a culture of integrity, collaboration, and mutual respect. I am confident that [Company Name] embodies these principles, and I am eager to contribute my energy and expertise to your team. My goal is not just to meet expectations but to exceed them by delivering work that reflects the highest standards of quality and impact.</w:t>
      </w:r>
    </w:p>
    <w:bookmarkEnd w:id="23"/>
    <w:bookmarkStart w:id="24" w:name="conclusion-a-call-to-collaborate"/>
    <w:p>
      <w:pPr>
        <w:pStyle w:val="Heading3"/>
      </w:pPr>
      <w:r>
        <w:t xml:space="preserve">Conclusion: A Call to Collaborate</w:t>
      </w:r>
    </w:p>
    <w:p>
      <w:pPr>
        <w:pStyle w:val="FirstParagraph"/>
      </w:pPr>
      <w:r>
        <w:t xml:space="preserve">In conclusion, I am excited about the possibility of joining [Company Name] and contributing my skills, experience, and passion for growth to the vibrant community of Ghana Accra. I am confident that my background in [specific field] and my dedication to excellence make me a strong candidate for this role. I would welcome the opportunity to discuss how my qualifications align with your needs in greater detail.</w:t>
      </w:r>
    </w:p>
    <w:p>
      <w:pPr>
        <w:pStyle w:val="BodyText"/>
      </w:pPr>
      <w:r>
        <w:t xml:space="preserve">Thank you for considering my application. I look forward to the possibility of contributing to your organization’s success and being part of the dynamic journey that Ghana Accra continues to embark on.</w:t>
      </w:r>
    </w:p>
    <w:p>
      <w:pPr>
        <w:pStyle w:val="BodyText"/>
      </w:pPr>
      <w:r>
        <w:br/>
      </w:r>
    </w:p>
    <w:p>
      <w:pPr>
        <w:pStyle w:val="BodyText"/>
      </w:pPr>
      <w:r>
        <w:t xml:space="preserve">Sincerely,</w:t>
      </w:r>
    </w:p>
    <w:p>
      <w:pPr>
        <w:pStyle w:val="BodyText"/>
      </w:pPr>
      <w:r>
        <w:br/>
      </w:r>
    </w:p>
    <w:bookmarkEnd w:id="24"/>
    <w:bookmarkStart w:id="25" w:name="mason-johnson"/>
    <w:p>
      <w:pPr>
        <w:pStyle w:val="Heading3"/>
      </w:pPr>
      <w:r>
        <w:t xml:space="preserve">Mason Johns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dc:language>en</dc:language>
  <cp:keywords/>
  <dcterms:created xsi:type="dcterms:W3CDTF">2025-12-11T07:45:33Z</dcterms:created>
  <dcterms:modified xsi:type="dcterms:W3CDTF">2025-12-11T07:45:33Z</dcterms:modified>
</cp:coreProperties>
</file>

<file path=docProps/custom.xml><?xml version="1.0" encoding="utf-8"?>
<Properties xmlns="http://schemas.openxmlformats.org/officeDocument/2006/custom-properties" xmlns:vt="http://schemas.openxmlformats.org/officeDocument/2006/docPropsVTypes"/>
</file>